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5A8FF4" w14:textId="77777777" w:rsidR="00680BDA" w:rsidRDefault="00680BDA" w:rsidP="003F2BED">
      <w:pPr>
        <w:rPr>
          <w:rFonts w:ascii="Arial" w:eastAsia="Times New Roman" w:hAnsi="Arial" w:cs="Arial"/>
          <w:lang w:val="en-CA"/>
        </w:rPr>
      </w:pPr>
    </w:p>
    <w:p w14:paraId="7865D002" w14:textId="005338B1" w:rsidR="00AB7EF0" w:rsidRDefault="00AB7EF0" w:rsidP="003F2BED">
      <w:pPr>
        <w:rPr>
          <w:rFonts w:ascii="Arial" w:eastAsia="Times New Roman" w:hAnsi="Arial" w:cs="Arial"/>
          <w:lang w:val="en-CA"/>
        </w:rPr>
      </w:pPr>
    </w:p>
    <w:p w14:paraId="13B2A171" w14:textId="77777777" w:rsidR="00C57E29" w:rsidRDefault="00C57E29" w:rsidP="003F2BED">
      <w:pPr>
        <w:rPr>
          <w:rFonts w:ascii="Arial" w:eastAsia="Times New Roman" w:hAnsi="Arial" w:cs="Arial"/>
          <w:lang w:val="en-CA"/>
        </w:rPr>
      </w:pPr>
    </w:p>
    <w:p w14:paraId="4874A350" w14:textId="77777777" w:rsidR="00AB7EF0" w:rsidRDefault="00AB7EF0" w:rsidP="003F2BED">
      <w:pPr>
        <w:rPr>
          <w:rFonts w:ascii="Arial" w:eastAsia="Times New Roman" w:hAnsi="Arial" w:cs="Arial"/>
          <w:lang w:val="en-CA"/>
        </w:rPr>
      </w:pPr>
    </w:p>
    <w:p w14:paraId="5ADA4630" w14:textId="3B01D188" w:rsidR="00444561" w:rsidRDefault="00C57E29" w:rsidP="00C57E29">
      <w:pPr>
        <w:pStyle w:val="NoSpacing"/>
      </w:pPr>
      <w:r>
        <w:t>May 20, 2020</w:t>
      </w:r>
    </w:p>
    <w:p w14:paraId="4FD0155D" w14:textId="1A4CB4D1" w:rsidR="00C57E29" w:rsidRDefault="00C57E29" w:rsidP="00444561">
      <w:pPr>
        <w:rPr>
          <w:rFonts w:ascii="Arial" w:hAnsi="Arial" w:cs="Arial"/>
          <w:color w:val="000000"/>
        </w:rPr>
      </w:pPr>
    </w:p>
    <w:p w14:paraId="0BC188F3" w14:textId="6B40A813" w:rsidR="00C57E29" w:rsidRDefault="00C57E29" w:rsidP="00C57E29">
      <w:pPr>
        <w:pStyle w:val="NoSpacing"/>
      </w:pPr>
      <w:r>
        <w:t>VIA EMAIL</w:t>
      </w:r>
    </w:p>
    <w:p w14:paraId="2A7CC036" w14:textId="0EE6B342" w:rsidR="00C57E29" w:rsidRDefault="00C57E29" w:rsidP="00C57E29">
      <w:pPr>
        <w:pStyle w:val="NoSpacing"/>
      </w:pPr>
    </w:p>
    <w:p w14:paraId="4377A412" w14:textId="4DE12645" w:rsidR="00C57E29" w:rsidRDefault="00C57E29" w:rsidP="00C57E29">
      <w:pPr>
        <w:pStyle w:val="NoSpacing"/>
      </w:pPr>
      <w:r>
        <w:t>Ms. Christine E. Long</w:t>
      </w:r>
    </w:p>
    <w:p w14:paraId="51860F50" w14:textId="72864458" w:rsidR="00C57E29" w:rsidRDefault="00C57E29" w:rsidP="00C57E29">
      <w:pPr>
        <w:pStyle w:val="NoSpacing"/>
      </w:pPr>
      <w:r>
        <w:t>Registrar and Board Secretary</w:t>
      </w:r>
    </w:p>
    <w:p w14:paraId="23F8D111" w14:textId="5C47681A" w:rsidR="00C57E29" w:rsidRDefault="00C57E29" w:rsidP="00C57E29">
      <w:pPr>
        <w:pStyle w:val="NoSpacing"/>
      </w:pPr>
      <w:r>
        <w:t>Ontario Energy Board</w:t>
      </w:r>
    </w:p>
    <w:p w14:paraId="3A718988" w14:textId="7126F8DE" w:rsidR="00C57E29" w:rsidRDefault="00C57E29" w:rsidP="00C57E29">
      <w:pPr>
        <w:pStyle w:val="NoSpacing"/>
      </w:pPr>
      <w:r>
        <w:t>2300 Yonge Street, Suite 2700</w:t>
      </w:r>
    </w:p>
    <w:p w14:paraId="7F265DF9" w14:textId="39703746" w:rsidR="00C57E29" w:rsidRDefault="00C57E29" w:rsidP="00C57E29">
      <w:pPr>
        <w:pStyle w:val="NoSpacing"/>
      </w:pPr>
      <w:r>
        <w:t>Toronto, ON M4P 1E4</w:t>
      </w:r>
    </w:p>
    <w:p w14:paraId="298BE773" w14:textId="58853BD7" w:rsidR="00C57E29" w:rsidRDefault="00C57E29" w:rsidP="00C57E29">
      <w:pPr>
        <w:pStyle w:val="NoSpacing"/>
        <w:rPr>
          <w:color w:val="1F497D"/>
        </w:rPr>
      </w:pPr>
      <w:r>
        <w:t xml:space="preserve">Email: </w:t>
      </w:r>
      <w:hyperlink r:id="rId8" w:history="1">
        <w:r>
          <w:rPr>
            <w:rStyle w:val="Hyperlink"/>
          </w:rPr>
          <w:t>BoardSec@oeb.ca</w:t>
        </w:r>
      </w:hyperlink>
    </w:p>
    <w:p w14:paraId="0A5595C7" w14:textId="105FB1A3" w:rsidR="00C57E29" w:rsidRDefault="00C57E29" w:rsidP="00C57E29">
      <w:pPr>
        <w:pStyle w:val="NoSpacing"/>
        <w:rPr>
          <w:color w:val="1F497D"/>
        </w:rPr>
      </w:pPr>
    </w:p>
    <w:p w14:paraId="422E727C" w14:textId="187413CE" w:rsidR="00C57E29" w:rsidRPr="00C57E29" w:rsidRDefault="00C57E29" w:rsidP="00C57E29">
      <w:pPr>
        <w:pStyle w:val="NoSpacing"/>
      </w:pPr>
      <w:r w:rsidRPr="00C57E29">
        <w:t>Dear Ms. Long:</w:t>
      </w:r>
    </w:p>
    <w:p w14:paraId="382875A4" w14:textId="0335EA13" w:rsidR="00C57E29" w:rsidRPr="00C57E29" w:rsidRDefault="00C57E29" w:rsidP="00C57E29">
      <w:pPr>
        <w:pStyle w:val="NoSpacing"/>
      </w:pPr>
    </w:p>
    <w:p w14:paraId="4661980B" w14:textId="7C7EE851" w:rsidR="00C57E29" w:rsidRDefault="00C57E29" w:rsidP="00F46619">
      <w:pPr>
        <w:pStyle w:val="NoSpacing"/>
        <w:ind w:left="567" w:hanging="567"/>
        <w:rPr>
          <w:b/>
          <w:bCs/>
        </w:rPr>
      </w:pPr>
      <w:r w:rsidRPr="00C57E29">
        <w:rPr>
          <w:b/>
          <w:bCs/>
        </w:rPr>
        <w:t xml:space="preserve">Re: </w:t>
      </w:r>
      <w:r w:rsidR="00F46619">
        <w:rPr>
          <w:b/>
          <w:bCs/>
        </w:rPr>
        <w:tab/>
      </w:r>
      <w:r w:rsidRPr="00C57E29">
        <w:rPr>
          <w:b/>
          <w:bCs/>
        </w:rPr>
        <w:t>Participation in Consultation on the Deferral Account – Impacts Arising from the COVID-19 Emergency Ontario Energy Board File Number: EB-2020-0133</w:t>
      </w:r>
    </w:p>
    <w:p w14:paraId="2BA37718" w14:textId="77777777" w:rsidR="00F46619" w:rsidRPr="00C57E29" w:rsidRDefault="00F46619" w:rsidP="00F46619">
      <w:pPr>
        <w:pStyle w:val="NoSpacing"/>
        <w:ind w:left="567" w:hanging="567"/>
        <w:rPr>
          <w:b/>
          <w:bCs/>
        </w:rPr>
      </w:pPr>
    </w:p>
    <w:p w14:paraId="527DC4F1" w14:textId="3DF937AE" w:rsidR="00C57E29" w:rsidRPr="00C57E29" w:rsidRDefault="00C57E29" w:rsidP="00C57E29">
      <w:pPr>
        <w:pStyle w:val="NoSpacing"/>
        <w:ind w:left="426" w:hanging="426"/>
        <w:rPr>
          <w:b/>
          <w:bCs/>
        </w:rPr>
      </w:pPr>
    </w:p>
    <w:p w14:paraId="1CD9D7CB" w14:textId="4FC915AA" w:rsidR="00C57E29" w:rsidRPr="00C57E29" w:rsidRDefault="00F73A63" w:rsidP="00C57E29">
      <w:pPr>
        <w:pStyle w:val="NoSpacing"/>
      </w:pPr>
      <w:r>
        <w:t>As per the letter dated May 14</w:t>
      </w:r>
      <w:r w:rsidRPr="00F73A63">
        <w:rPr>
          <w:vertAlign w:val="superscript"/>
        </w:rPr>
        <w:t>th</w:t>
      </w:r>
      <w:r>
        <w:t xml:space="preserve">, 2020, </w:t>
      </w:r>
      <w:r w:rsidR="00C57E29" w:rsidRPr="00C57E29">
        <w:t xml:space="preserve">Cornerstone Hydro Electric Concepts (“CHEC”) </w:t>
      </w:r>
      <w:r>
        <w:t>would like to express their interest in</w:t>
      </w:r>
      <w:r w:rsidR="00C57E29" w:rsidRPr="00C57E29">
        <w:t xml:space="preserve"> participating in the OEB Consultation Stakeholder meeting scheduled for Thursday, May 28, 2020. Ashly Karamatic will attend on behalf of CHEC.</w:t>
      </w:r>
    </w:p>
    <w:p w14:paraId="72391EE8" w14:textId="1463AFA8" w:rsidR="00C57E29" w:rsidRPr="00C57E29" w:rsidRDefault="00C57E29" w:rsidP="00C57E29">
      <w:pPr>
        <w:pStyle w:val="NoSpacing"/>
      </w:pPr>
    </w:p>
    <w:p w14:paraId="101B6E4A" w14:textId="787CD0E7" w:rsidR="00C57E29" w:rsidRPr="00C57E29" w:rsidRDefault="00C57E29" w:rsidP="00C57E29">
      <w:pPr>
        <w:pStyle w:val="NoSpacing"/>
      </w:pPr>
    </w:p>
    <w:p w14:paraId="676737B6" w14:textId="77777777" w:rsidR="00C57E29" w:rsidRPr="00C57E29" w:rsidRDefault="00C57E29" w:rsidP="00C57E29">
      <w:pPr>
        <w:pStyle w:val="NoSpacing"/>
      </w:pPr>
    </w:p>
    <w:p w14:paraId="43A54335" w14:textId="76725F7F" w:rsidR="00C57E29" w:rsidRPr="00C57E29" w:rsidRDefault="00C57E29" w:rsidP="00C57E29">
      <w:pPr>
        <w:pStyle w:val="NoSpacing"/>
      </w:pPr>
      <w:r w:rsidRPr="00C57E29">
        <w:t xml:space="preserve">Sincerely, </w:t>
      </w:r>
    </w:p>
    <w:p w14:paraId="1CC68CD7" w14:textId="0815D7C5" w:rsidR="00C57E29" w:rsidRPr="00C57E29" w:rsidRDefault="00C57E29" w:rsidP="00C57E29">
      <w:pPr>
        <w:pStyle w:val="NoSpacing"/>
      </w:pPr>
    </w:p>
    <w:p w14:paraId="490354DE" w14:textId="3BA972B6" w:rsidR="00C57E29" w:rsidRPr="00C57E29" w:rsidRDefault="00C57E29" w:rsidP="00C57E29">
      <w:pPr>
        <w:pStyle w:val="NoSpacing"/>
      </w:pPr>
      <w:r w:rsidRPr="00C57E29">
        <w:rPr>
          <w:i/>
          <w:iCs/>
        </w:rPr>
        <w:t>Original signed by Ashly Karamatic</w:t>
      </w:r>
    </w:p>
    <w:p w14:paraId="6EA28D1A" w14:textId="6D0C083E" w:rsidR="00C57E29" w:rsidRPr="00C57E29" w:rsidRDefault="00C57E29" w:rsidP="00C57E29">
      <w:pPr>
        <w:pStyle w:val="NoSpacing"/>
      </w:pPr>
    </w:p>
    <w:p w14:paraId="01A51EA6" w14:textId="49EA0C57" w:rsidR="00C57E29" w:rsidRPr="00C57E29" w:rsidRDefault="00C57E29" w:rsidP="00C57E29">
      <w:pPr>
        <w:pStyle w:val="NoSpacing"/>
      </w:pPr>
      <w:r w:rsidRPr="00C57E29">
        <w:t>Ashly Karamatic</w:t>
      </w:r>
    </w:p>
    <w:p w14:paraId="32E83388" w14:textId="712DE6A9" w:rsidR="00C57E29" w:rsidRPr="00C57E29" w:rsidRDefault="00C57E29" w:rsidP="00C57E29">
      <w:pPr>
        <w:pStyle w:val="NoSpacing"/>
      </w:pPr>
      <w:r w:rsidRPr="00C57E29">
        <w:t>Finance &amp; Regulatory Analyst</w:t>
      </w:r>
    </w:p>
    <w:p w14:paraId="08F6C73A" w14:textId="7050EF20" w:rsidR="00C57E29" w:rsidRDefault="00C57E29" w:rsidP="00C57E29">
      <w:pPr>
        <w:pStyle w:val="NoSpacing"/>
      </w:pPr>
      <w:r w:rsidRPr="00C57E29">
        <w:t>Cornerstone Hydro Electric Concepts</w:t>
      </w:r>
    </w:p>
    <w:p w14:paraId="6BF28CB1" w14:textId="0C84C656" w:rsidR="00F73A63" w:rsidRDefault="00F73A63" w:rsidP="00C57E29">
      <w:pPr>
        <w:pStyle w:val="NoSpacing"/>
      </w:pPr>
      <w:r>
        <w:t>705.818.4193</w:t>
      </w:r>
    </w:p>
    <w:p w14:paraId="5CB97B6D" w14:textId="45070909" w:rsidR="00F73A63" w:rsidRDefault="00F73A63" w:rsidP="00C57E29">
      <w:pPr>
        <w:pStyle w:val="NoSpacing"/>
      </w:pPr>
      <w:hyperlink r:id="rId9" w:history="1">
        <w:r w:rsidRPr="0062722B">
          <w:rPr>
            <w:rStyle w:val="Hyperlink"/>
          </w:rPr>
          <w:t>akaramatic@checenergy.ca</w:t>
        </w:r>
      </w:hyperlink>
    </w:p>
    <w:p w14:paraId="361B8705" w14:textId="77777777" w:rsidR="00F73A63" w:rsidRPr="00C57E29" w:rsidRDefault="00F73A63" w:rsidP="00C57E29">
      <w:pPr>
        <w:pStyle w:val="NoSpacing"/>
      </w:pPr>
    </w:p>
    <w:p w14:paraId="2F00C486" w14:textId="4B80066C" w:rsidR="00C57E29" w:rsidRDefault="00C57E29" w:rsidP="00C57E29">
      <w:pPr>
        <w:pStyle w:val="NoSpacing"/>
        <w:rPr>
          <w:b/>
          <w:bCs/>
          <w:color w:val="1F497D"/>
        </w:rPr>
      </w:pPr>
    </w:p>
    <w:p w14:paraId="09832A7D" w14:textId="77777777" w:rsidR="00C57E29" w:rsidRPr="00C57E29" w:rsidRDefault="00C57E29" w:rsidP="00C57E29">
      <w:pPr>
        <w:pStyle w:val="NoSpacing"/>
        <w:rPr>
          <w:b/>
          <w:bCs/>
        </w:rPr>
      </w:pPr>
    </w:p>
    <w:p w14:paraId="312B7552" w14:textId="77777777" w:rsidR="00C57E29" w:rsidRDefault="00C57E29" w:rsidP="00C57E29"/>
    <w:p w14:paraId="120C6389" w14:textId="77777777" w:rsidR="00C57E29" w:rsidRDefault="00C57E29" w:rsidP="00444561">
      <w:pPr>
        <w:rPr>
          <w:rFonts w:ascii="Arial" w:hAnsi="Arial" w:cs="Arial"/>
          <w:color w:val="000000"/>
        </w:rPr>
      </w:pPr>
    </w:p>
    <w:p w14:paraId="45A6BAB8" w14:textId="77777777" w:rsidR="00444561" w:rsidRPr="00444561" w:rsidRDefault="00444561" w:rsidP="00444561">
      <w:pPr>
        <w:rPr>
          <w:rFonts w:ascii="Arial" w:hAnsi="Arial" w:cs="Arial"/>
          <w:color w:val="000000"/>
        </w:rPr>
      </w:pPr>
    </w:p>
    <w:p w14:paraId="50F353AB" w14:textId="77777777" w:rsidR="00F36619" w:rsidRPr="00A14A21" w:rsidRDefault="00F36619" w:rsidP="00F36619">
      <w:pPr>
        <w:rPr>
          <w:rFonts w:ascii="Arial" w:hAnsi="Arial" w:cs="Arial"/>
          <w:color w:val="000000"/>
        </w:rPr>
      </w:pPr>
    </w:p>
    <w:sectPr w:rsidR="00F36619" w:rsidRPr="00A14A21" w:rsidSect="00680BDA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066E5E" w14:textId="77777777" w:rsidR="003C7C46" w:rsidRDefault="003C7C46" w:rsidP="00977B94">
      <w:r>
        <w:separator/>
      </w:r>
    </w:p>
  </w:endnote>
  <w:endnote w:type="continuationSeparator" w:id="0">
    <w:p w14:paraId="3E8D510D" w14:textId="77777777" w:rsidR="003C7C46" w:rsidRDefault="003C7C46" w:rsidP="00977B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charset w:val="00"/>
    <w:family w:val="auto"/>
    <w:pitch w:val="variable"/>
    <w:sig w:usb0="E00002AF" w:usb1="50006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70A785" w14:textId="77777777" w:rsidR="00562179" w:rsidRDefault="00562179" w:rsidP="00562179">
    <w:pPr>
      <w:pStyle w:val="Footer"/>
      <w:rPr>
        <w:sz w:val="16"/>
        <w:szCs w:val="16"/>
      </w:rPr>
    </w:pPr>
    <w:r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1CF52C3" wp14:editId="19A6E107">
              <wp:simplePos x="0" y="0"/>
              <wp:positionH relativeFrom="column">
                <wp:posOffset>-586740</wp:posOffset>
              </wp:positionH>
              <wp:positionV relativeFrom="paragraph">
                <wp:posOffset>71755</wp:posOffset>
              </wp:positionV>
              <wp:extent cx="7086600" cy="0"/>
              <wp:effectExtent l="0" t="0" r="0" b="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448392B5" id="Straight Connector 12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6.2pt,5.65pt" to="511.8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" strokecolor="#4472c4" strokeweight="1.5pt">
              <v:stroke joinstyle="miter"/>
            </v:line>
          </w:pict>
        </mc:Fallback>
      </mc:AlternateContent>
    </w:r>
  </w:p>
  <w:p w14:paraId="3B41F21F" w14:textId="5680FF24" w:rsidR="00977B94" w:rsidRPr="00562179" w:rsidRDefault="00562179" w:rsidP="003F2BED">
    <w:pPr>
      <w:pStyle w:val="Footer"/>
      <w:jc w:val="center"/>
      <w:rPr>
        <w:color w:val="0070C0"/>
        <w:sz w:val="18"/>
        <w:szCs w:val="18"/>
      </w:rPr>
    </w:pPr>
    <w:r w:rsidRPr="00BF0FF6">
      <w:rPr>
        <w:color w:val="0070C0"/>
        <w:sz w:val="18"/>
        <w:szCs w:val="18"/>
      </w:rPr>
      <w:t xml:space="preserve">Centre Wellington Hydro, </w:t>
    </w:r>
    <w:r w:rsidR="003F2BED">
      <w:rPr>
        <w:color w:val="0070C0"/>
        <w:sz w:val="18"/>
        <w:szCs w:val="18"/>
      </w:rPr>
      <w:t>EPCOR</w:t>
    </w:r>
    <w:r w:rsidRPr="00BF0FF6">
      <w:rPr>
        <w:color w:val="0070C0"/>
        <w:sz w:val="18"/>
        <w:szCs w:val="18"/>
      </w:rPr>
      <w:t>,</w:t>
    </w:r>
    <w:r w:rsidR="003F2BED">
      <w:rPr>
        <w:color w:val="0070C0"/>
        <w:sz w:val="18"/>
        <w:szCs w:val="18"/>
      </w:rPr>
      <w:t xml:space="preserve"> </w:t>
    </w:r>
    <w:r w:rsidR="00066079">
      <w:rPr>
        <w:color w:val="0070C0"/>
        <w:sz w:val="18"/>
        <w:szCs w:val="18"/>
      </w:rPr>
      <w:t>ERTH</w:t>
    </w:r>
    <w:r w:rsidR="003732F6">
      <w:rPr>
        <w:color w:val="0070C0"/>
        <w:sz w:val="18"/>
        <w:szCs w:val="18"/>
      </w:rPr>
      <w:t xml:space="preserve"> Power</w:t>
    </w:r>
    <w:r w:rsidR="00066079">
      <w:rPr>
        <w:color w:val="0070C0"/>
        <w:sz w:val="18"/>
        <w:szCs w:val="18"/>
      </w:rPr>
      <w:t xml:space="preserve">, Fort Frances, </w:t>
    </w:r>
    <w:r w:rsidR="003F2BED">
      <w:rPr>
        <w:color w:val="0070C0"/>
        <w:sz w:val="18"/>
        <w:szCs w:val="18"/>
      </w:rPr>
      <w:t>Grimsby Power,</w:t>
    </w:r>
    <w:r w:rsidRPr="00BF0FF6">
      <w:rPr>
        <w:color w:val="0070C0"/>
        <w:sz w:val="18"/>
        <w:szCs w:val="18"/>
      </w:rPr>
      <w:t xml:space="preserve"> InnPower Corporation, Lakefront Utilities, Lakeland Power,</w:t>
    </w:r>
    <w:r w:rsidR="00066079">
      <w:rPr>
        <w:color w:val="0070C0"/>
        <w:sz w:val="18"/>
        <w:szCs w:val="18"/>
      </w:rPr>
      <w:t xml:space="preserve"> </w:t>
    </w:r>
    <w:r w:rsidRPr="00BF0FF6">
      <w:rPr>
        <w:color w:val="0070C0"/>
        <w:sz w:val="18"/>
        <w:szCs w:val="18"/>
      </w:rPr>
      <w:t>Midland Power, Niagara on the Lake</w:t>
    </w:r>
    <w:r w:rsidR="003F2BED">
      <w:rPr>
        <w:color w:val="0070C0"/>
        <w:sz w:val="18"/>
        <w:szCs w:val="18"/>
      </w:rPr>
      <w:t xml:space="preserve"> Hydro</w:t>
    </w:r>
    <w:r w:rsidRPr="00BF0FF6">
      <w:rPr>
        <w:color w:val="0070C0"/>
        <w:sz w:val="18"/>
        <w:szCs w:val="18"/>
      </w:rPr>
      <w:t xml:space="preserve">, Orangeville Hydro, Orillia Power, Ottawa River Power, Renfrew Hydro, Rideau St. Lawrence Distribution, Tillsonburg Hydro, Wasaga Distribution, </w:t>
    </w:r>
    <w:r w:rsidR="00066079">
      <w:rPr>
        <w:color w:val="0070C0"/>
        <w:sz w:val="18"/>
        <w:szCs w:val="18"/>
      </w:rPr>
      <w:t xml:space="preserve">and </w:t>
    </w:r>
    <w:r w:rsidRPr="00BF0FF6">
      <w:rPr>
        <w:color w:val="0070C0"/>
        <w:sz w:val="18"/>
        <w:szCs w:val="18"/>
      </w:rPr>
      <w:t>Wellington North Pow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6D09D9" w14:textId="77777777" w:rsidR="003C7C46" w:rsidRDefault="003C7C46" w:rsidP="00977B94">
      <w:r>
        <w:separator/>
      </w:r>
    </w:p>
  </w:footnote>
  <w:footnote w:type="continuationSeparator" w:id="0">
    <w:p w14:paraId="24DC8EE6" w14:textId="77777777" w:rsidR="003C7C46" w:rsidRDefault="003C7C46" w:rsidP="00977B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1D4C1" w14:textId="0684CE4F" w:rsidR="00977B94" w:rsidRPr="00977B94" w:rsidRDefault="00977B94" w:rsidP="00977B94">
    <w:pPr>
      <w:rPr>
        <w:lang w:val="en-CA"/>
      </w:rPr>
    </w:pPr>
    <w:r w:rsidRPr="00520F19">
      <w:rPr>
        <w:noProof/>
      </w:rPr>
      <w:drawing>
        <wp:anchor distT="0" distB="0" distL="114300" distR="114300" simplePos="0" relativeHeight="251670528" behindDoc="1" locked="0" layoutInCell="1" allowOverlap="1" wp14:anchorId="371FF3DE" wp14:editId="6BFC444A">
          <wp:simplePos x="0" y="0"/>
          <wp:positionH relativeFrom="column">
            <wp:posOffset>-906780</wp:posOffset>
          </wp:positionH>
          <wp:positionV relativeFrom="paragraph">
            <wp:posOffset>-472439</wp:posOffset>
          </wp:positionV>
          <wp:extent cx="7767874" cy="274320"/>
          <wp:effectExtent l="0" t="0" r="508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1831" cy="2748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77B94">
      <w:rPr>
        <w:noProof/>
        <w:lang w:val="en-CA"/>
      </w:rPr>
      <w:drawing>
        <wp:anchor distT="0" distB="0" distL="114300" distR="114300" simplePos="0" relativeHeight="251659264" behindDoc="1" locked="0" layoutInCell="1" allowOverlap="1" wp14:anchorId="34E03409" wp14:editId="1D015128">
          <wp:simplePos x="0" y="0"/>
          <wp:positionH relativeFrom="column">
            <wp:posOffset>-914400</wp:posOffset>
          </wp:positionH>
          <wp:positionV relativeFrom="paragraph">
            <wp:posOffset>-914400</wp:posOffset>
          </wp:positionV>
          <wp:extent cx="7772400" cy="364067"/>
          <wp:effectExtent l="0" t="0" r="0" b="444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167" cy="3658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77B94">
      <w:rPr>
        <w:lang w:val="en-CA"/>
      </w:rPr>
      <w:tab/>
    </w:r>
    <w:r w:rsidRPr="00977B94">
      <w:rPr>
        <w:lang w:val="en-CA"/>
      </w:rPr>
      <w:tab/>
    </w:r>
    <w:r w:rsidRPr="00977B94">
      <w:rPr>
        <w:lang w:val="en-CA"/>
      </w:rPr>
      <w:tab/>
    </w:r>
    <w:r w:rsidRPr="00977B94">
      <w:rPr>
        <w:lang w:val="en-CA"/>
      </w:rPr>
      <w:tab/>
    </w:r>
    <w:r w:rsidRPr="00977B94">
      <w:rPr>
        <w:lang w:val="en-CA"/>
      </w:rPr>
      <w:tab/>
    </w:r>
    <w:r w:rsidRPr="00977B94">
      <w:rPr>
        <w:lang w:val="en-CA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238918" w14:textId="56A2522B" w:rsidR="003F2BED" w:rsidRPr="00680BDA" w:rsidRDefault="00F73A63" w:rsidP="00680BDA">
    <w:pPr>
      <w:rPr>
        <w:lang w:val="en-CA"/>
      </w:rPr>
    </w:pPr>
    <w:r w:rsidRPr="00977B94">
      <w:rPr>
        <w:noProof/>
        <w:lang w:val="en-CA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55B28DDC" wp14:editId="7FDA37B9">
              <wp:simplePos x="0" y="0"/>
              <wp:positionH relativeFrom="column">
                <wp:posOffset>3676650</wp:posOffset>
              </wp:positionH>
              <wp:positionV relativeFrom="paragraph">
                <wp:posOffset>-50800</wp:posOffset>
              </wp:positionV>
              <wp:extent cx="1016000" cy="27940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6000" cy="279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309F69B" w14:textId="77777777" w:rsidR="00680BDA" w:rsidRPr="001B55B4" w:rsidRDefault="00680BDA" w:rsidP="00680BDA">
                          <w:pPr>
                            <w:rPr>
                              <w:rFonts w:ascii="Open Sans" w:hAnsi="Open Sans" w:cs="Open Sans"/>
                              <w:b/>
                              <w:i/>
                              <w:color w:val="77787B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Open Sans" w:hAnsi="Open Sans" w:cs="Open Sans"/>
                              <w:b/>
                              <w:i/>
                              <w:color w:val="77787B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Websi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B28DD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89.5pt;margin-top:-4pt;width:80pt;height:22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" fillcolor="window" stroked="f" strokeweight=".5pt">
              <v:textbox>
                <w:txbxContent>
                  <w:p w14:paraId="4309F69B" w14:textId="77777777" w:rsidR="00680BDA" w:rsidRPr="001B55B4" w:rsidRDefault="00680BDA" w:rsidP="00680BDA">
                    <w:pPr>
                      <w:rPr>
                        <w:rFonts w:ascii="Open Sans" w:hAnsi="Open Sans" w:cs="Open Sans"/>
                        <w:b/>
                        <w:i/>
                        <w:color w:val="77787B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Open Sans" w:hAnsi="Open Sans" w:cs="Open Sans"/>
                        <w:b/>
                        <w:i/>
                        <w:color w:val="77787B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Website</w:t>
                    </w:r>
                  </w:p>
                </w:txbxContent>
              </v:textbox>
            </v:shape>
          </w:pict>
        </mc:Fallback>
      </mc:AlternateContent>
    </w:r>
    <w:r w:rsidRPr="00977B94">
      <w:rPr>
        <w:noProof/>
        <w:lang w:val="en-CA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18E1CCB3" wp14:editId="0D8636B3">
              <wp:simplePos x="0" y="0"/>
              <wp:positionH relativeFrom="column">
                <wp:posOffset>3683000</wp:posOffset>
              </wp:positionH>
              <wp:positionV relativeFrom="paragraph">
                <wp:posOffset>149225</wp:posOffset>
              </wp:positionV>
              <wp:extent cx="2014855" cy="279400"/>
              <wp:effectExtent l="0" t="0" r="4445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14855" cy="279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04683C1" w14:textId="77777777" w:rsidR="00680BDA" w:rsidRPr="00922FCE" w:rsidRDefault="00680BDA" w:rsidP="00680BDA">
                          <w:pPr>
                            <w:rPr>
                              <w:rFonts w:ascii="Open Sans" w:hAnsi="Open Sans" w:cs="Open Sans"/>
                              <w:b/>
                              <w:color w:val="3254A4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922FCE">
                            <w:rPr>
                              <w:rFonts w:ascii="Open Sans" w:hAnsi="Open Sans" w:cs="Open Sans"/>
                              <w:b/>
                              <w:color w:val="3254A4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www.checenergy.c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8E1CCB3" id="Text Box 7" o:spid="_x0000_s1027" type="#_x0000_t202" style="position:absolute;margin-left:290pt;margin-top:11.75pt;width:158.65pt;height:2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" fillcolor="window" stroked="f" strokeweight=".5pt">
              <v:textbox>
                <w:txbxContent>
                  <w:p w14:paraId="704683C1" w14:textId="77777777" w:rsidR="00680BDA" w:rsidRPr="00922FCE" w:rsidRDefault="00680BDA" w:rsidP="00680BDA">
                    <w:pPr>
                      <w:rPr>
                        <w:rFonts w:ascii="Open Sans" w:hAnsi="Open Sans" w:cs="Open Sans"/>
                        <w:b/>
                        <w:color w:val="3254A4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922FCE">
                      <w:rPr>
                        <w:rFonts w:ascii="Open Sans" w:hAnsi="Open Sans" w:cs="Open Sans"/>
                        <w:b/>
                        <w:color w:val="3254A4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www.checenergy.ca</w:t>
                    </w:r>
                  </w:p>
                </w:txbxContent>
              </v:textbox>
            </v:shape>
          </w:pict>
        </mc:Fallback>
      </mc:AlternateContent>
    </w:r>
    <w:r w:rsidRPr="00977B94">
      <w:rPr>
        <w:noProof/>
        <w:lang w:val="en-CA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1BDB5AB2" wp14:editId="6BA526DE">
              <wp:simplePos x="0" y="0"/>
              <wp:positionH relativeFrom="column">
                <wp:posOffset>4969510</wp:posOffset>
              </wp:positionH>
              <wp:positionV relativeFrom="paragraph">
                <wp:posOffset>-45085</wp:posOffset>
              </wp:positionV>
              <wp:extent cx="1016000" cy="27940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6000" cy="279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A34EE93" w14:textId="77777777" w:rsidR="00680BDA" w:rsidRPr="001B55B4" w:rsidRDefault="00680BDA" w:rsidP="00680BDA">
                          <w:pPr>
                            <w:rPr>
                              <w:rFonts w:ascii="Open Sans" w:hAnsi="Open Sans" w:cs="Open Sans"/>
                              <w:b/>
                              <w:i/>
                              <w:color w:val="77787B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1B55B4">
                            <w:rPr>
                              <w:rFonts w:ascii="Open Sans" w:hAnsi="Open Sans" w:cs="Open Sans"/>
                              <w:b/>
                              <w:i/>
                              <w:color w:val="77787B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Emai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BDB5AB2" id="Text Box 5" o:spid="_x0000_s1028" type="#_x0000_t202" style="position:absolute;margin-left:391.3pt;margin-top:-3.55pt;width:80pt;height:22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" fillcolor="window" stroked="f" strokeweight=".5pt">
              <v:textbox>
                <w:txbxContent>
                  <w:p w14:paraId="7A34EE93" w14:textId="77777777" w:rsidR="00680BDA" w:rsidRPr="001B55B4" w:rsidRDefault="00680BDA" w:rsidP="00680BDA">
                    <w:pPr>
                      <w:rPr>
                        <w:rFonts w:ascii="Open Sans" w:hAnsi="Open Sans" w:cs="Open Sans"/>
                        <w:b/>
                        <w:i/>
                        <w:color w:val="77787B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1B55B4">
                      <w:rPr>
                        <w:rFonts w:ascii="Open Sans" w:hAnsi="Open Sans" w:cs="Open Sans"/>
                        <w:b/>
                        <w:i/>
                        <w:color w:val="77787B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Email</w:t>
                    </w:r>
                  </w:p>
                </w:txbxContent>
              </v:textbox>
            </v:shape>
          </w:pict>
        </mc:Fallback>
      </mc:AlternateContent>
    </w:r>
    <w:r w:rsidRPr="00977B94">
      <w:rPr>
        <w:noProof/>
        <w:lang w:val="en-CA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4A5F5D50" wp14:editId="6666F20A">
              <wp:simplePos x="0" y="0"/>
              <wp:positionH relativeFrom="column">
                <wp:posOffset>4963795</wp:posOffset>
              </wp:positionH>
              <wp:positionV relativeFrom="paragraph">
                <wp:posOffset>152400</wp:posOffset>
              </wp:positionV>
              <wp:extent cx="2014855" cy="279400"/>
              <wp:effectExtent l="0" t="0" r="4445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14855" cy="279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BB17CB4" w14:textId="7DD44C6C" w:rsidR="00680BDA" w:rsidRPr="00922FCE" w:rsidRDefault="004446DB" w:rsidP="00680BDA">
                          <w:pPr>
                            <w:rPr>
                              <w:rFonts w:ascii="Open Sans" w:hAnsi="Open Sans" w:cs="Open Sans"/>
                              <w:b/>
                              <w:color w:val="3254A4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Open Sans" w:hAnsi="Open Sans" w:cs="Open Sans"/>
                              <w:b/>
                              <w:color w:val="3254A4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akaramatic</w:t>
                          </w:r>
                          <w:r w:rsidR="00680BDA" w:rsidRPr="00922FCE">
                            <w:rPr>
                              <w:rFonts w:ascii="Open Sans" w:hAnsi="Open Sans" w:cs="Open Sans"/>
                              <w:b/>
                              <w:color w:val="3254A4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@checenergy.c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A5F5D50" id="Text Box 8" o:spid="_x0000_s1029" type="#_x0000_t202" style="position:absolute;margin-left:390.85pt;margin-top:12pt;width:158.65pt;height:2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" fillcolor="window" stroked="f" strokeweight=".5pt">
              <v:textbox>
                <w:txbxContent>
                  <w:p w14:paraId="5BB17CB4" w14:textId="7DD44C6C" w:rsidR="00680BDA" w:rsidRPr="00922FCE" w:rsidRDefault="004446DB" w:rsidP="00680BDA">
                    <w:pPr>
                      <w:rPr>
                        <w:rFonts w:ascii="Open Sans" w:hAnsi="Open Sans" w:cs="Open Sans"/>
                        <w:b/>
                        <w:color w:val="3254A4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Open Sans" w:hAnsi="Open Sans" w:cs="Open Sans"/>
                        <w:b/>
                        <w:color w:val="3254A4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akaramatic</w:t>
                    </w:r>
                    <w:r w:rsidR="00680BDA" w:rsidRPr="00922FCE">
                      <w:rPr>
                        <w:rFonts w:ascii="Open Sans" w:hAnsi="Open Sans" w:cs="Open Sans"/>
                        <w:b/>
                        <w:color w:val="3254A4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@checenergy.ca</w:t>
                    </w:r>
                  </w:p>
                </w:txbxContent>
              </v:textbox>
            </v:shape>
          </w:pict>
        </mc:Fallback>
      </mc:AlternateContent>
    </w:r>
    <w:r w:rsidR="00680BDA" w:rsidRPr="00977B94">
      <w:rPr>
        <w:noProof/>
        <w:lang w:val="en-CA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0D70E754" wp14:editId="3F67457A">
              <wp:simplePos x="0" y="0"/>
              <wp:positionH relativeFrom="column">
                <wp:posOffset>2336165</wp:posOffset>
              </wp:positionH>
              <wp:positionV relativeFrom="paragraph">
                <wp:posOffset>437515</wp:posOffset>
              </wp:positionV>
              <wp:extent cx="4097655" cy="279400"/>
              <wp:effectExtent l="0" t="0" r="4445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97655" cy="279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F444C6D" w14:textId="77777777" w:rsidR="00680BDA" w:rsidRPr="00922FCE" w:rsidRDefault="00680BDA" w:rsidP="00680BDA">
                          <w:pPr>
                            <w:rPr>
                              <w:rFonts w:ascii="Open Sans" w:hAnsi="Open Sans" w:cs="Open Sans"/>
                              <w:b/>
                              <w:color w:val="1B75BD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922FCE">
                            <w:rPr>
                              <w:rFonts w:ascii="Open Sans" w:hAnsi="Open Sans" w:cs="Open Sans"/>
                              <w:b/>
                              <w:color w:val="1B75BD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92 Caplan Avenue, Suite 629, Barrie, ON L4N 9J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70E75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83.95pt;margin-top:34.45pt;width:322.65pt;height:2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" fillcolor="window" stroked="f" strokeweight=".5pt">
              <v:textbox>
                <w:txbxContent>
                  <w:p w14:paraId="7F444C6D" w14:textId="77777777" w:rsidR="00680BDA" w:rsidRPr="00922FCE" w:rsidRDefault="00680BDA" w:rsidP="00680BDA">
                    <w:pPr>
                      <w:rPr>
                        <w:rFonts w:ascii="Open Sans" w:hAnsi="Open Sans" w:cs="Open Sans"/>
                        <w:b/>
                        <w:color w:val="1B75BD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922FCE">
                      <w:rPr>
                        <w:rFonts w:ascii="Open Sans" w:hAnsi="Open Sans" w:cs="Open Sans"/>
                        <w:b/>
                        <w:color w:val="1B75BD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92 Caplan Avenue, Suite 629, Barrie, ON L4N 9J2</w:t>
                    </w:r>
                  </w:p>
                </w:txbxContent>
              </v:textbox>
            </v:shape>
          </w:pict>
        </mc:Fallback>
      </mc:AlternateContent>
    </w:r>
    <w:r w:rsidR="00680BDA" w:rsidRPr="00977B94">
      <w:rPr>
        <w:noProof/>
        <w:lang w:val="en-CA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77E1297E" wp14:editId="1401AE41">
              <wp:simplePos x="0" y="0"/>
              <wp:positionH relativeFrom="column">
                <wp:posOffset>2384425</wp:posOffset>
              </wp:positionH>
              <wp:positionV relativeFrom="paragraph">
                <wp:posOffset>420370</wp:posOffset>
              </wp:positionV>
              <wp:extent cx="3970655" cy="0"/>
              <wp:effectExtent l="0" t="0" r="17145" b="127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970655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rgbClr val="77787B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1FE7BB39" id="Straight Connector 10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7.75pt,33.1pt" to="500.4pt,3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" strokecolor="#77787b" strokeweight=".5pt">
              <v:stroke joinstyle="miter"/>
            </v:line>
          </w:pict>
        </mc:Fallback>
      </mc:AlternateContent>
    </w:r>
    <w:r w:rsidR="00680BDA" w:rsidRPr="00977B94">
      <w:rPr>
        <w:noProof/>
        <w:lang w:val="en-CA"/>
      </w:rPr>
      <w:drawing>
        <wp:anchor distT="0" distB="0" distL="114300" distR="114300" simplePos="0" relativeHeight="251681792" behindDoc="1" locked="0" layoutInCell="1" allowOverlap="1" wp14:anchorId="1F86A13F" wp14:editId="0AE4B91E">
          <wp:simplePos x="0" y="0"/>
          <wp:positionH relativeFrom="column">
            <wp:posOffset>-205740</wp:posOffset>
          </wp:positionH>
          <wp:positionV relativeFrom="paragraph">
            <wp:posOffset>0</wp:posOffset>
          </wp:positionV>
          <wp:extent cx="1584960" cy="608066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960" cy="6080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0BDA" w:rsidRPr="00520F19">
      <w:rPr>
        <w:noProof/>
      </w:rPr>
      <w:drawing>
        <wp:anchor distT="0" distB="0" distL="114300" distR="114300" simplePos="0" relativeHeight="251684864" behindDoc="1" locked="0" layoutInCell="1" allowOverlap="1" wp14:anchorId="039E7577" wp14:editId="5FD167E7">
          <wp:simplePos x="0" y="0"/>
          <wp:positionH relativeFrom="column">
            <wp:posOffset>-906780</wp:posOffset>
          </wp:positionH>
          <wp:positionV relativeFrom="paragraph">
            <wp:posOffset>-472439</wp:posOffset>
          </wp:positionV>
          <wp:extent cx="7767874" cy="274320"/>
          <wp:effectExtent l="0" t="0" r="508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1831" cy="2748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0BDA" w:rsidRPr="00977B94">
      <w:rPr>
        <w:noProof/>
        <w:lang w:val="en-CA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4A80DB4A" wp14:editId="4C6981AB">
              <wp:simplePos x="0" y="0"/>
              <wp:positionH relativeFrom="column">
                <wp:posOffset>2343785</wp:posOffset>
              </wp:positionH>
              <wp:positionV relativeFrom="paragraph">
                <wp:posOffset>-50800</wp:posOffset>
              </wp:positionV>
              <wp:extent cx="1016000" cy="2794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6000" cy="279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C396F15" w14:textId="77777777" w:rsidR="00680BDA" w:rsidRPr="001B55B4" w:rsidRDefault="00680BDA" w:rsidP="00680BDA">
                          <w:pPr>
                            <w:rPr>
                              <w:rFonts w:ascii="Open Sans" w:hAnsi="Open Sans" w:cs="Open Sans"/>
                              <w:b/>
                              <w:i/>
                              <w:color w:val="77787B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1B55B4">
                            <w:rPr>
                              <w:rFonts w:ascii="Open Sans" w:hAnsi="Open Sans" w:cs="Open Sans"/>
                              <w:b/>
                              <w:i/>
                              <w:color w:val="77787B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hon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A80DB4A" id="Text Box 3" o:spid="_x0000_s1031" type="#_x0000_t202" style="position:absolute;margin-left:184.55pt;margin-top:-4pt;width:80pt;height:22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" fillcolor="window" stroked="f" strokeweight=".5pt">
              <v:textbox>
                <w:txbxContent>
                  <w:p w14:paraId="5C396F15" w14:textId="77777777" w:rsidR="00680BDA" w:rsidRPr="001B55B4" w:rsidRDefault="00680BDA" w:rsidP="00680BDA">
                    <w:pPr>
                      <w:rPr>
                        <w:rFonts w:ascii="Open Sans" w:hAnsi="Open Sans" w:cs="Open Sans"/>
                        <w:b/>
                        <w:i/>
                        <w:color w:val="77787B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1B55B4">
                      <w:rPr>
                        <w:rFonts w:ascii="Open Sans" w:hAnsi="Open Sans" w:cs="Open Sans"/>
                        <w:b/>
                        <w:i/>
                        <w:color w:val="77787B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hone</w:t>
                    </w:r>
                  </w:p>
                </w:txbxContent>
              </v:textbox>
            </v:shape>
          </w:pict>
        </mc:Fallback>
      </mc:AlternateContent>
    </w:r>
    <w:r w:rsidR="00680BDA" w:rsidRPr="00977B94">
      <w:rPr>
        <w:noProof/>
        <w:lang w:val="en-CA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06A06A85" wp14:editId="53232B49">
              <wp:simplePos x="0" y="0"/>
              <wp:positionH relativeFrom="column">
                <wp:posOffset>2336165</wp:posOffset>
              </wp:positionH>
              <wp:positionV relativeFrom="paragraph">
                <wp:posOffset>162348</wp:posOffset>
              </wp:positionV>
              <wp:extent cx="2014855" cy="279400"/>
              <wp:effectExtent l="0" t="0" r="4445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14855" cy="279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2676F18" w14:textId="77777777" w:rsidR="00680BDA" w:rsidRPr="00922FCE" w:rsidRDefault="00680BDA" w:rsidP="00680BDA">
                          <w:pPr>
                            <w:rPr>
                              <w:rFonts w:ascii="Open Sans" w:hAnsi="Open Sans" w:cs="Open Sans"/>
                              <w:b/>
                              <w:color w:val="3254A4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922FCE">
                            <w:rPr>
                              <w:rFonts w:ascii="Open Sans" w:hAnsi="Open Sans" w:cs="Open Sans"/>
                              <w:b/>
                              <w:color w:val="3254A4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705-730-1325 x 132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6A06A85" id="Text Box 6" o:spid="_x0000_s1032" type="#_x0000_t202" style="position:absolute;margin-left:183.95pt;margin-top:12.8pt;width:158.65pt;height:2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" fillcolor="window" stroked="f" strokeweight=".5pt">
              <v:textbox>
                <w:txbxContent>
                  <w:p w14:paraId="22676F18" w14:textId="77777777" w:rsidR="00680BDA" w:rsidRPr="00922FCE" w:rsidRDefault="00680BDA" w:rsidP="00680BDA">
                    <w:pPr>
                      <w:rPr>
                        <w:rFonts w:ascii="Open Sans" w:hAnsi="Open Sans" w:cs="Open Sans"/>
                        <w:b/>
                        <w:color w:val="3254A4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922FCE">
                      <w:rPr>
                        <w:rFonts w:ascii="Open Sans" w:hAnsi="Open Sans" w:cs="Open Sans"/>
                        <w:b/>
                        <w:color w:val="3254A4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705-730-1325 x 1325</w:t>
                    </w:r>
                  </w:p>
                </w:txbxContent>
              </v:textbox>
            </v:shape>
          </w:pict>
        </mc:Fallback>
      </mc:AlternateContent>
    </w:r>
    <w:r w:rsidR="00680BDA" w:rsidRPr="00977B94">
      <w:rPr>
        <w:noProof/>
        <w:lang w:val="en-CA"/>
      </w:rPr>
      <w:drawing>
        <wp:anchor distT="0" distB="0" distL="114300" distR="114300" simplePos="0" relativeHeight="251674624" behindDoc="1" locked="0" layoutInCell="1" allowOverlap="1" wp14:anchorId="0740677D" wp14:editId="4CCEE354">
          <wp:simplePos x="0" y="0"/>
          <wp:positionH relativeFrom="column">
            <wp:posOffset>-914400</wp:posOffset>
          </wp:positionH>
          <wp:positionV relativeFrom="paragraph">
            <wp:posOffset>-914400</wp:posOffset>
          </wp:positionV>
          <wp:extent cx="7772400" cy="364067"/>
          <wp:effectExtent l="0" t="0" r="0" b="444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167" cy="3658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67C28"/>
    <w:multiLevelType w:val="multilevel"/>
    <w:tmpl w:val="A0AEC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D009EF"/>
    <w:multiLevelType w:val="hybridMultilevel"/>
    <w:tmpl w:val="69484AC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A44B3"/>
    <w:multiLevelType w:val="hybridMultilevel"/>
    <w:tmpl w:val="9CC48F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D7EB6"/>
    <w:multiLevelType w:val="hybridMultilevel"/>
    <w:tmpl w:val="9A6EE7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FE33F9"/>
    <w:multiLevelType w:val="hybridMultilevel"/>
    <w:tmpl w:val="2B4ECD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BE1B83"/>
    <w:multiLevelType w:val="hybridMultilevel"/>
    <w:tmpl w:val="717E8C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C45136"/>
    <w:multiLevelType w:val="hybridMultilevel"/>
    <w:tmpl w:val="B336A2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5449D0"/>
    <w:multiLevelType w:val="hybridMultilevel"/>
    <w:tmpl w:val="EDECFA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C551C9"/>
    <w:multiLevelType w:val="hybridMultilevel"/>
    <w:tmpl w:val="C0FAD3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B5917"/>
    <w:multiLevelType w:val="hybridMultilevel"/>
    <w:tmpl w:val="0F1637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3C682A"/>
    <w:multiLevelType w:val="hybridMultilevel"/>
    <w:tmpl w:val="A44C6F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F443A2"/>
    <w:multiLevelType w:val="hybridMultilevel"/>
    <w:tmpl w:val="9AECD8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CB2C76"/>
    <w:multiLevelType w:val="hybridMultilevel"/>
    <w:tmpl w:val="EC0633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7B5E20"/>
    <w:multiLevelType w:val="hybridMultilevel"/>
    <w:tmpl w:val="738AD5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660158"/>
    <w:multiLevelType w:val="hybridMultilevel"/>
    <w:tmpl w:val="5B380E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5F60F3"/>
    <w:multiLevelType w:val="hybridMultilevel"/>
    <w:tmpl w:val="77DCA29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FA32B6"/>
    <w:multiLevelType w:val="hybridMultilevel"/>
    <w:tmpl w:val="488807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EE3A2F"/>
    <w:multiLevelType w:val="hybridMultilevel"/>
    <w:tmpl w:val="94924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07113"/>
    <w:multiLevelType w:val="hybridMultilevel"/>
    <w:tmpl w:val="6A603F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484DBB"/>
    <w:multiLevelType w:val="hybridMultilevel"/>
    <w:tmpl w:val="68C251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DE33B9"/>
    <w:multiLevelType w:val="hybridMultilevel"/>
    <w:tmpl w:val="1A4642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"/>
  </w:num>
  <w:num w:numId="3">
    <w:abstractNumId w:val="10"/>
  </w:num>
  <w:num w:numId="4">
    <w:abstractNumId w:val="9"/>
  </w:num>
  <w:num w:numId="5">
    <w:abstractNumId w:val="17"/>
  </w:num>
  <w:num w:numId="6">
    <w:abstractNumId w:val="16"/>
  </w:num>
  <w:num w:numId="7">
    <w:abstractNumId w:val="14"/>
  </w:num>
  <w:num w:numId="8">
    <w:abstractNumId w:val="5"/>
  </w:num>
  <w:num w:numId="9">
    <w:abstractNumId w:val="13"/>
  </w:num>
  <w:num w:numId="10">
    <w:abstractNumId w:val="11"/>
  </w:num>
  <w:num w:numId="11">
    <w:abstractNumId w:val="19"/>
  </w:num>
  <w:num w:numId="12">
    <w:abstractNumId w:val="18"/>
  </w:num>
  <w:num w:numId="13">
    <w:abstractNumId w:val="4"/>
  </w:num>
  <w:num w:numId="14">
    <w:abstractNumId w:val="12"/>
  </w:num>
  <w:num w:numId="15">
    <w:abstractNumId w:val="8"/>
  </w:num>
  <w:num w:numId="16">
    <w:abstractNumId w:val="6"/>
  </w:num>
  <w:num w:numId="17">
    <w:abstractNumId w:val="7"/>
  </w:num>
  <w:num w:numId="18">
    <w:abstractNumId w:val="15"/>
  </w:num>
  <w:num w:numId="19">
    <w:abstractNumId w:val="0"/>
  </w:num>
  <w:num w:numId="20">
    <w:abstractNumId w:val="1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wsjQzNTG3NDA2NbZQ0lEKTi0uzszPAykwrgUA3zSbbCwAAAA="/>
  </w:docVars>
  <w:rsids>
    <w:rsidRoot w:val="00977B94"/>
    <w:rsid w:val="000122B4"/>
    <w:rsid w:val="000124A4"/>
    <w:rsid w:val="00015E7D"/>
    <w:rsid w:val="00016EB7"/>
    <w:rsid w:val="00033A6F"/>
    <w:rsid w:val="000356E7"/>
    <w:rsid w:val="00060FAD"/>
    <w:rsid w:val="00066079"/>
    <w:rsid w:val="00070410"/>
    <w:rsid w:val="00087DDC"/>
    <w:rsid w:val="0009218A"/>
    <w:rsid w:val="000932C6"/>
    <w:rsid w:val="000A0D97"/>
    <w:rsid w:val="000A4B00"/>
    <w:rsid w:val="000B4A90"/>
    <w:rsid w:val="000D56CA"/>
    <w:rsid w:val="000D768F"/>
    <w:rsid w:val="000F229B"/>
    <w:rsid w:val="00120A6C"/>
    <w:rsid w:val="00145F7B"/>
    <w:rsid w:val="00173150"/>
    <w:rsid w:val="0017547D"/>
    <w:rsid w:val="0018244E"/>
    <w:rsid w:val="00187341"/>
    <w:rsid w:val="0019687B"/>
    <w:rsid w:val="001A0272"/>
    <w:rsid w:val="001C4289"/>
    <w:rsid w:val="001E551B"/>
    <w:rsid w:val="001F2CC6"/>
    <w:rsid w:val="002174FD"/>
    <w:rsid w:val="002209D3"/>
    <w:rsid w:val="00232155"/>
    <w:rsid w:val="002372BE"/>
    <w:rsid w:val="00246229"/>
    <w:rsid w:val="00246281"/>
    <w:rsid w:val="002520BD"/>
    <w:rsid w:val="002629D2"/>
    <w:rsid w:val="00272019"/>
    <w:rsid w:val="002B2196"/>
    <w:rsid w:val="002C6DFC"/>
    <w:rsid w:val="002F02A7"/>
    <w:rsid w:val="002F0B32"/>
    <w:rsid w:val="002F1D04"/>
    <w:rsid w:val="0030356C"/>
    <w:rsid w:val="00337C2D"/>
    <w:rsid w:val="0034796D"/>
    <w:rsid w:val="003501FA"/>
    <w:rsid w:val="00355D20"/>
    <w:rsid w:val="00364775"/>
    <w:rsid w:val="003732F6"/>
    <w:rsid w:val="003911A6"/>
    <w:rsid w:val="003B4490"/>
    <w:rsid w:val="003B4FBF"/>
    <w:rsid w:val="003B75BE"/>
    <w:rsid w:val="003C263D"/>
    <w:rsid w:val="003C5BCF"/>
    <w:rsid w:val="003C7C46"/>
    <w:rsid w:val="003D1760"/>
    <w:rsid w:val="003E2269"/>
    <w:rsid w:val="003F2BED"/>
    <w:rsid w:val="003F5F6C"/>
    <w:rsid w:val="0040234E"/>
    <w:rsid w:val="00417ACE"/>
    <w:rsid w:val="004260D1"/>
    <w:rsid w:val="0043289E"/>
    <w:rsid w:val="00444561"/>
    <w:rsid w:val="004446DB"/>
    <w:rsid w:val="00451E1D"/>
    <w:rsid w:val="004628B0"/>
    <w:rsid w:val="00467F32"/>
    <w:rsid w:val="00495967"/>
    <w:rsid w:val="004C3395"/>
    <w:rsid w:val="004C4159"/>
    <w:rsid w:val="004C7C3E"/>
    <w:rsid w:val="004D7D0A"/>
    <w:rsid w:val="004E4B20"/>
    <w:rsid w:val="004E7875"/>
    <w:rsid w:val="004F6CF0"/>
    <w:rsid w:val="005076A4"/>
    <w:rsid w:val="00510C97"/>
    <w:rsid w:val="00515E0C"/>
    <w:rsid w:val="005362E7"/>
    <w:rsid w:val="00547B4E"/>
    <w:rsid w:val="00555A6C"/>
    <w:rsid w:val="00562179"/>
    <w:rsid w:val="00567359"/>
    <w:rsid w:val="005722D8"/>
    <w:rsid w:val="00585506"/>
    <w:rsid w:val="00585F1D"/>
    <w:rsid w:val="005A134E"/>
    <w:rsid w:val="005A399E"/>
    <w:rsid w:val="005B426D"/>
    <w:rsid w:val="005E7777"/>
    <w:rsid w:val="005F2749"/>
    <w:rsid w:val="005F5C8E"/>
    <w:rsid w:val="00633BBD"/>
    <w:rsid w:val="006348FB"/>
    <w:rsid w:val="0066432F"/>
    <w:rsid w:val="006729E8"/>
    <w:rsid w:val="00680BDA"/>
    <w:rsid w:val="0068331B"/>
    <w:rsid w:val="0069799A"/>
    <w:rsid w:val="006A4F1E"/>
    <w:rsid w:val="006A4FB1"/>
    <w:rsid w:val="006B1820"/>
    <w:rsid w:val="0072668A"/>
    <w:rsid w:val="0073184C"/>
    <w:rsid w:val="007351E5"/>
    <w:rsid w:val="007678DE"/>
    <w:rsid w:val="007A7148"/>
    <w:rsid w:val="007B6D33"/>
    <w:rsid w:val="007C3B07"/>
    <w:rsid w:val="007E38BA"/>
    <w:rsid w:val="00812481"/>
    <w:rsid w:val="00830814"/>
    <w:rsid w:val="00881CAB"/>
    <w:rsid w:val="00887F97"/>
    <w:rsid w:val="008A28CF"/>
    <w:rsid w:val="008A3208"/>
    <w:rsid w:val="008B7BD7"/>
    <w:rsid w:val="008C2933"/>
    <w:rsid w:val="008C57CA"/>
    <w:rsid w:val="008E7446"/>
    <w:rsid w:val="009120D1"/>
    <w:rsid w:val="00913F28"/>
    <w:rsid w:val="00922FCE"/>
    <w:rsid w:val="009256F6"/>
    <w:rsid w:val="00950E13"/>
    <w:rsid w:val="00963E25"/>
    <w:rsid w:val="00977B94"/>
    <w:rsid w:val="009859B4"/>
    <w:rsid w:val="009A4BF6"/>
    <w:rsid w:val="009B17D5"/>
    <w:rsid w:val="009B1B85"/>
    <w:rsid w:val="009C2BCB"/>
    <w:rsid w:val="009C39F4"/>
    <w:rsid w:val="009C7889"/>
    <w:rsid w:val="009D3F05"/>
    <w:rsid w:val="009D6593"/>
    <w:rsid w:val="009E21B9"/>
    <w:rsid w:val="00A023D8"/>
    <w:rsid w:val="00A13CC1"/>
    <w:rsid w:val="00A45616"/>
    <w:rsid w:val="00A62C97"/>
    <w:rsid w:val="00AB0944"/>
    <w:rsid w:val="00AB7EF0"/>
    <w:rsid w:val="00AC2CDB"/>
    <w:rsid w:val="00AC55DA"/>
    <w:rsid w:val="00AD5EC7"/>
    <w:rsid w:val="00AF1F8D"/>
    <w:rsid w:val="00B155FF"/>
    <w:rsid w:val="00B42C21"/>
    <w:rsid w:val="00B673C6"/>
    <w:rsid w:val="00BA15A6"/>
    <w:rsid w:val="00BB5283"/>
    <w:rsid w:val="00BC2323"/>
    <w:rsid w:val="00BC35B8"/>
    <w:rsid w:val="00BC4E15"/>
    <w:rsid w:val="00BD3A6D"/>
    <w:rsid w:val="00BE744D"/>
    <w:rsid w:val="00BF55B1"/>
    <w:rsid w:val="00BF7F22"/>
    <w:rsid w:val="00C33367"/>
    <w:rsid w:val="00C469BF"/>
    <w:rsid w:val="00C55988"/>
    <w:rsid w:val="00C57E29"/>
    <w:rsid w:val="00C62E9B"/>
    <w:rsid w:val="00C71B3E"/>
    <w:rsid w:val="00C77529"/>
    <w:rsid w:val="00C901FA"/>
    <w:rsid w:val="00CA2D04"/>
    <w:rsid w:val="00CB4AB9"/>
    <w:rsid w:val="00CB4E79"/>
    <w:rsid w:val="00CC0AE8"/>
    <w:rsid w:val="00CC77B4"/>
    <w:rsid w:val="00CE2633"/>
    <w:rsid w:val="00CE4677"/>
    <w:rsid w:val="00CE5D3A"/>
    <w:rsid w:val="00D06711"/>
    <w:rsid w:val="00D21C92"/>
    <w:rsid w:val="00D2510D"/>
    <w:rsid w:val="00D36D9C"/>
    <w:rsid w:val="00D511A4"/>
    <w:rsid w:val="00D862B0"/>
    <w:rsid w:val="00D9392A"/>
    <w:rsid w:val="00D9414C"/>
    <w:rsid w:val="00DA5F8C"/>
    <w:rsid w:val="00DA7868"/>
    <w:rsid w:val="00DE38D1"/>
    <w:rsid w:val="00DF200C"/>
    <w:rsid w:val="00E06E8D"/>
    <w:rsid w:val="00E21A2D"/>
    <w:rsid w:val="00E247FC"/>
    <w:rsid w:val="00E301C6"/>
    <w:rsid w:val="00E33835"/>
    <w:rsid w:val="00E35CC1"/>
    <w:rsid w:val="00E37584"/>
    <w:rsid w:val="00E4076F"/>
    <w:rsid w:val="00E52A3C"/>
    <w:rsid w:val="00E820F1"/>
    <w:rsid w:val="00E83A75"/>
    <w:rsid w:val="00E851F7"/>
    <w:rsid w:val="00E87266"/>
    <w:rsid w:val="00EA41CF"/>
    <w:rsid w:val="00ED20BD"/>
    <w:rsid w:val="00ED4BCE"/>
    <w:rsid w:val="00EF7146"/>
    <w:rsid w:val="00F06BCE"/>
    <w:rsid w:val="00F36619"/>
    <w:rsid w:val="00F43C95"/>
    <w:rsid w:val="00F45A4F"/>
    <w:rsid w:val="00F46619"/>
    <w:rsid w:val="00F501CA"/>
    <w:rsid w:val="00F724AB"/>
    <w:rsid w:val="00F73A63"/>
    <w:rsid w:val="00F83D5A"/>
    <w:rsid w:val="00F92CE4"/>
    <w:rsid w:val="00FB73FB"/>
    <w:rsid w:val="00FC74B8"/>
    <w:rsid w:val="00FE0508"/>
    <w:rsid w:val="00FE0DFA"/>
    <w:rsid w:val="00FE5FDB"/>
    <w:rsid w:val="00FF6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0AD65C"/>
  <w15:chartTrackingRefBased/>
  <w15:docId w15:val="{E6EFD64B-36DF-42F9-97AF-242F1D5C9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99A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7B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7B94"/>
  </w:style>
  <w:style w:type="paragraph" w:styleId="Footer">
    <w:name w:val="footer"/>
    <w:basedOn w:val="Normal"/>
    <w:link w:val="FooterChar"/>
    <w:uiPriority w:val="99"/>
    <w:unhideWhenUsed/>
    <w:rsid w:val="00977B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7B94"/>
  </w:style>
  <w:style w:type="paragraph" w:styleId="ListParagraph">
    <w:name w:val="List Paragraph"/>
    <w:basedOn w:val="Normal"/>
    <w:uiPriority w:val="34"/>
    <w:qFormat/>
    <w:rsid w:val="00D9392A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69799A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unhideWhenUsed/>
    <w:rsid w:val="0069799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647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47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47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47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47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47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77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57E29"/>
    <w:pPr>
      <w:spacing w:after="0" w:line="240" w:lineRule="auto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57E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3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ardSec@oeb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karamatic@checenergy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A85722-0BFD-4452-A8F0-765CA4B588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herin</dc:creator>
  <cp:keywords/>
  <dc:description/>
  <cp:lastModifiedBy>Ashly Karamatic</cp:lastModifiedBy>
  <cp:revision>6</cp:revision>
  <dcterms:created xsi:type="dcterms:W3CDTF">2020-05-20T12:18:00Z</dcterms:created>
  <dcterms:modified xsi:type="dcterms:W3CDTF">2020-05-20T12:28:00Z</dcterms:modified>
</cp:coreProperties>
</file>